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7E6BA8" w14:textId="67CFE0C7" w:rsidR="008B66CA" w:rsidRPr="008B66CA" w:rsidRDefault="008B66CA" w:rsidP="008B66CA">
      <w:pPr>
        <w:pStyle w:val="Caption"/>
        <w:keepNext/>
        <w:rPr>
          <w:b/>
          <w:bCs/>
        </w:rPr>
      </w:pPr>
      <w:r w:rsidRPr="008B66CA">
        <w:rPr>
          <w:b/>
          <w:bCs/>
        </w:rPr>
        <w:t xml:space="preserve">Table </w:t>
      </w:r>
      <w:r w:rsidRPr="008B66CA">
        <w:rPr>
          <w:b/>
          <w:bCs/>
        </w:rPr>
        <w:fldChar w:fldCharType="begin"/>
      </w:r>
      <w:r w:rsidRPr="008B66CA">
        <w:rPr>
          <w:b/>
          <w:bCs/>
        </w:rPr>
        <w:instrText xml:space="preserve"> SEQ Table \* ARABIC </w:instrText>
      </w:r>
      <w:r w:rsidRPr="008B66CA">
        <w:rPr>
          <w:b/>
          <w:bCs/>
        </w:rPr>
        <w:fldChar w:fldCharType="separate"/>
      </w:r>
      <w:r w:rsidRPr="008B66CA">
        <w:rPr>
          <w:b/>
          <w:bCs/>
          <w:noProof/>
        </w:rPr>
        <w:t>1</w:t>
      </w:r>
      <w:r w:rsidRPr="008B66CA">
        <w:rPr>
          <w:b/>
          <w:bCs/>
        </w:rPr>
        <w:fldChar w:fldCharType="end"/>
      </w:r>
      <w:r>
        <w:rPr>
          <w:b/>
          <w:bCs/>
        </w:rPr>
        <w:t xml:space="preserve">: </w:t>
      </w:r>
      <w:r w:rsidRPr="008B66CA">
        <w:rPr>
          <w:b/>
          <w:bCs/>
        </w:rPr>
        <w:t>Demographic characteristics of study participants (N=704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97"/>
        <w:gridCol w:w="1083"/>
      </w:tblGrid>
      <w:tr w:rsidR="00B262E1" w:rsidRPr="006C1AF7" w14:paraId="209AFDE8" w14:textId="77777777" w:rsidTr="008B66CA">
        <w:trPr>
          <w:cantSplit/>
          <w:tblHeader/>
          <w:jc w:val="center"/>
        </w:trPr>
        <w:tc>
          <w:tcPr>
            <w:tcW w:w="4429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B24DD2B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b/>
                <w:sz w:val="22"/>
                <w:szCs w:val="22"/>
              </w:rPr>
              <w:t>Characteristic</w:t>
            </w:r>
          </w:p>
        </w:tc>
        <w:tc>
          <w:tcPr>
            <w:tcW w:w="571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04560B0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b/>
                <w:sz w:val="22"/>
                <w:szCs w:val="22"/>
              </w:rPr>
              <w:t>N = 704</w:t>
            </w:r>
            <w:r w:rsidRPr="006C1AF7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</w:tr>
      <w:tr w:rsidR="00B262E1" w:rsidRPr="006C1AF7" w14:paraId="6D78A921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B6912" w14:textId="6C5B5CB0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Parents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age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years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AD5CB" w14:textId="77777777" w:rsidR="00B262E1" w:rsidRPr="006C1AF7" w:rsidRDefault="00B262E1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262E1" w:rsidRPr="006C1AF7" w14:paraId="0172536E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D55C4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&lt; 25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026EE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13 (1.8%)</w:t>
            </w:r>
          </w:p>
        </w:tc>
      </w:tr>
      <w:tr w:rsidR="00B262E1" w:rsidRPr="006C1AF7" w14:paraId="50A4BDA5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743B5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&gt; 45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D38B1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47 (6.7%)</w:t>
            </w:r>
          </w:p>
        </w:tc>
      </w:tr>
      <w:tr w:rsidR="00B262E1" w:rsidRPr="006C1AF7" w14:paraId="78793026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C5548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25-35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08C0B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377 (54%)</w:t>
            </w:r>
          </w:p>
        </w:tc>
      </w:tr>
      <w:tr w:rsidR="00B262E1" w:rsidRPr="006C1AF7" w14:paraId="3A5508DD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91DD0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36-45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996A6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267 (38%)</w:t>
            </w:r>
          </w:p>
        </w:tc>
      </w:tr>
      <w:tr w:rsidR="00B262E1" w:rsidRPr="006C1AF7" w14:paraId="6F198C86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1E6B7" w14:textId="7922628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Parents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sex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CF1EA" w14:textId="77777777" w:rsidR="00B262E1" w:rsidRPr="006C1AF7" w:rsidRDefault="00B262E1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262E1" w:rsidRPr="006C1AF7" w14:paraId="6975528B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0EDCF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Female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00539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551 (78%)</w:t>
            </w:r>
          </w:p>
        </w:tc>
      </w:tr>
      <w:tr w:rsidR="00B262E1" w:rsidRPr="006C1AF7" w14:paraId="260DE5CF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C7B7B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Male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A077C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153 (22%)</w:t>
            </w:r>
          </w:p>
        </w:tc>
      </w:tr>
      <w:tr w:rsidR="00B262E1" w:rsidRPr="006C1AF7" w14:paraId="25E17EC5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5EDCB" w14:textId="555268C9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Parents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education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level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07C67" w14:textId="77777777" w:rsidR="00B262E1" w:rsidRPr="006C1AF7" w:rsidRDefault="00B262E1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262E1" w:rsidRPr="006C1AF7" w14:paraId="0D01701E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90F13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Postgraduate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43EFD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175 (25%)</w:t>
            </w:r>
          </w:p>
        </w:tc>
      </w:tr>
      <w:tr w:rsidR="00B262E1" w:rsidRPr="006C1AF7" w14:paraId="68F87E0E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6DA49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Primary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0DC83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35 (5.0%)</w:t>
            </w:r>
          </w:p>
        </w:tc>
      </w:tr>
      <w:tr w:rsidR="00B262E1" w:rsidRPr="006C1AF7" w14:paraId="3F85CDFC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8D194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Secondary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CE33A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381 (54%)</w:t>
            </w:r>
          </w:p>
        </w:tc>
      </w:tr>
      <w:tr w:rsidR="00B262E1" w:rsidRPr="006C1AF7" w14:paraId="56BF30A2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C12F1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Undergraduate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F6B97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113 (16%)</w:t>
            </w:r>
          </w:p>
        </w:tc>
      </w:tr>
      <w:tr w:rsidR="00B262E1" w:rsidRPr="006C1AF7" w14:paraId="3C575D09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99A34" w14:textId="45FEB623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Employment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status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DB78D" w14:textId="77777777" w:rsidR="00B262E1" w:rsidRPr="006C1AF7" w:rsidRDefault="00B262E1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262E1" w:rsidRPr="006C1AF7" w14:paraId="19BE6644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900AD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Employed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BE7F4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95 (13%)</w:t>
            </w:r>
          </w:p>
        </w:tc>
      </w:tr>
      <w:tr w:rsidR="00B262E1" w:rsidRPr="006C1AF7" w14:paraId="24D42C6D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60463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Not Employed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320F5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503 (71%)</w:t>
            </w:r>
          </w:p>
        </w:tc>
      </w:tr>
      <w:tr w:rsidR="00B262E1" w:rsidRPr="006C1AF7" w14:paraId="73EC7401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907C4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Self Employed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BF6EC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106 (15%)</w:t>
            </w:r>
          </w:p>
        </w:tc>
      </w:tr>
      <w:tr w:rsidR="00B262E1" w:rsidRPr="006C1AF7" w14:paraId="5549645F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B3403" w14:textId="6DF87C3A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Family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type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7356E" w14:textId="77777777" w:rsidR="00B262E1" w:rsidRPr="006C1AF7" w:rsidRDefault="00B262E1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262E1" w:rsidRPr="006C1AF7" w14:paraId="3B7D496E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C7F2E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Extended Family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7F7E1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147 (21%)</w:t>
            </w:r>
          </w:p>
        </w:tc>
      </w:tr>
      <w:tr w:rsidR="00B262E1" w:rsidRPr="006C1AF7" w14:paraId="66EA31F9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6E0DE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Nuclear Family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D91AA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372 (53%)</w:t>
            </w:r>
          </w:p>
        </w:tc>
      </w:tr>
      <w:tr w:rsidR="00B262E1" w:rsidRPr="006C1AF7" w14:paraId="2D510FFF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C0A2E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Single Family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F4FB1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185 (26%)</w:t>
            </w:r>
          </w:p>
        </w:tc>
      </w:tr>
      <w:tr w:rsidR="00B262E1" w:rsidRPr="006C1AF7" w14:paraId="7BDD92C9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F632F" w14:textId="2403DC90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Your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average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household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income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per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month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USD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CC8BC" w14:textId="77777777" w:rsidR="00B262E1" w:rsidRPr="006C1AF7" w:rsidRDefault="00B262E1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262E1" w:rsidRPr="006C1AF7" w14:paraId="689A8038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51596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High (greater than 550 USD)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A2357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139 (20%)</w:t>
            </w:r>
          </w:p>
        </w:tc>
      </w:tr>
      <w:tr w:rsidR="00B262E1" w:rsidRPr="006C1AF7" w14:paraId="4B7BA8DC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5C65B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Low (less than 350 USD)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734A6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160 (23%)</w:t>
            </w:r>
          </w:p>
        </w:tc>
      </w:tr>
      <w:tr w:rsidR="00B262E1" w:rsidRPr="006C1AF7" w14:paraId="4F440751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9D09E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Middle (less than 550 USD)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52F4A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405 (58%)</w:t>
            </w:r>
          </w:p>
        </w:tc>
      </w:tr>
      <w:tr w:rsidR="00B262E1" w:rsidRPr="006C1AF7" w14:paraId="6133E005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99BAB" w14:textId="54D598F0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Childs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sex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5E8E1" w14:textId="77777777" w:rsidR="00B262E1" w:rsidRPr="006C1AF7" w:rsidRDefault="00B262E1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262E1" w:rsidRPr="006C1AF7" w14:paraId="1ECB0CEE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60951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Female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038AD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379 (54%)</w:t>
            </w:r>
          </w:p>
        </w:tc>
      </w:tr>
      <w:tr w:rsidR="00B262E1" w:rsidRPr="006C1AF7" w14:paraId="1D8814FC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BD642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Male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78CFA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325 (46%)</w:t>
            </w:r>
          </w:p>
        </w:tc>
      </w:tr>
      <w:tr w:rsidR="00B262E1" w:rsidRPr="006C1AF7" w14:paraId="75D222D3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9C9F0" w14:textId="70A4F8BD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Childs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age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4AD1E" w14:textId="77777777" w:rsidR="00B262E1" w:rsidRPr="006C1AF7" w:rsidRDefault="00B262E1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262E1" w:rsidRPr="006C1AF7" w14:paraId="249B63D0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EEB12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&lt;5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CD31B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37 (5.3%)</w:t>
            </w:r>
          </w:p>
        </w:tc>
      </w:tr>
      <w:tr w:rsidR="00B262E1" w:rsidRPr="006C1AF7" w14:paraId="4273EC56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0F475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&gt;10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F1ACC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313 (44%)</w:t>
            </w:r>
          </w:p>
        </w:tc>
      </w:tr>
      <w:tr w:rsidR="00B262E1" w:rsidRPr="006C1AF7" w14:paraId="745B9059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E6C1E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5-9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6A2AD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354 (50%)</w:t>
            </w:r>
          </w:p>
        </w:tc>
      </w:tr>
      <w:tr w:rsidR="00B262E1" w:rsidRPr="006C1AF7" w14:paraId="139492EA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DADCD" w14:textId="4E1473B0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Number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children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17AE6" w14:textId="77777777" w:rsidR="00B262E1" w:rsidRPr="006C1AF7" w:rsidRDefault="00B262E1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262E1" w:rsidRPr="006C1AF7" w14:paraId="6A6567F6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4C7D1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&gt;=3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2683B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104 (15%)</w:t>
            </w:r>
          </w:p>
        </w:tc>
      </w:tr>
      <w:tr w:rsidR="00B262E1" w:rsidRPr="006C1AF7" w14:paraId="73BCEB20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241FA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1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9E618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176 (25%)</w:t>
            </w:r>
          </w:p>
        </w:tc>
      </w:tr>
      <w:tr w:rsidR="00B262E1" w:rsidRPr="006C1AF7" w14:paraId="3BE95C67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5249C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2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A436C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424 (60%)</w:t>
            </w:r>
          </w:p>
        </w:tc>
      </w:tr>
      <w:tr w:rsidR="00B262E1" w:rsidRPr="006C1AF7" w14:paraId="46D89A0A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AB0EA" w14:textId="756AB0B0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lastRenderedPageBreak/>
              <w:t>Who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is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the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leading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child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caregiver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at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home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>?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1BE27" w14:textId="77777777" w:rsidR="00B262E1" w:rsidRPr="006C1AF7" w:rsidRDefault="00B262E1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262E1" w:rsidRPr="006C1AF7" w14:paraId="61040EF7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A4121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Father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18479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54 (7.7%)</w:t>
            </w:r>
          </w:p>
        </w:tc>
      </w:tr>
      <w:tr w:rsidR="00B262E1" w:rsidRPr="006C1AF7" w14:paraId="4E0508FA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F010E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Grandmother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86270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16 (2.3%)</w:t>
            </w:r>
          </w:p>
        </w:tc>
      </w:tr>
      <w:tr w:rsidR="00B262E1" w:rsidRPr="006C1AF7" w14:paraId="4F7622F2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631B1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Mother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D348E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629 (89%)</w:t>
            </w:r>
          </w:p>
        </w:tc>
      </w:tr>
      <w:tr w:rsidR="00B262E1" w:rsidRPr="006C1AF7" w14:paraId="4002EE9F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78552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Others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24161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5 (0.7%)</w:t>
            </w:r>
          </w:p>
        </w:tc>
      </w:tr>
      <w:tr w:rsidR="00B262E1" w:rsidRPr="006C1AF7" w14:paraId="2CC3D92E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92613" w14:textId="16375CB0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Are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grandparents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at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home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involved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in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treatment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decisions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when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your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child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is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ill</w:t>
            </w:r>
            <w:r w:rsidR="008B66CA" w:rsidRPr="006C1AF7">
              <w:rPr>
                <w:rFonts w:asciiTheme="majorHAnsi" w:hAnsiTheme="majorHAnsi" w:cstheme="majorHAnsi"/>
                <w:sz w:val="22"/>
                <w:szCs w:val="22"/>
              </w:rPr>
              <w:t>?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67859" w14:textId="77777777" w:rsidR="00B262E1" w:rsidRPr="006C1AF7" w:rsidRDefault="00B262E1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B262E1" w:rsidRPr="006C1AF7" w14:paraId="2351A27D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F944C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Always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9189B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34 (4.8%)</w:t>
            </w:r>
          </w:p>
        </w:tc>
      </w:tr>
      <w:tr w:rsidR="00B262E1" w:rsidRPr="006C1AF7" w14:paraId="4FD7B79B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36763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Never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1E981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459 (65%)</w:t>
            </w:r>
          </w:p>
        </w:tc>
      </w:tr>
      <w:tr w:rsidR="00B262E1" w:rsidRPr="006C1AF7" w14:paraId="1ECDFA61" w14:textId="77777777" w:rsidTr="008B66CA">
        <w:trPr>
          <w:cantSplit/>
          <w:jc w:val="center"/>
        </w:trPr>
        <w:tc>
          <w:tcPr>
            <w:tcW w:w="442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B8290" w14:textId="77777777" w:rsidR="00B262E1" w:rsidRPr="006C1AF7" w:rsidRDefault="00000000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    Often</w:t>
            </w:r>
          </w:p>
        </w:tc>
        <w:tc>
          <w:tcPr>
            <w:tcW w:w="57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CA335" w14:textId="77777777" w:rsidR="00B262E1" w:rsidRPr="006C1AF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6C1AF7">
              <w:rPr>
                <w:rFonts w:asciiTheme="majorHAnsi" w:hAnsiTheme="majorHAnsi" w:cstheme="majorHAnsi"/>
                <w:sz w:val="22"/>
                <w:szCs w:val="22"/>
              </w:rPr>
              <w:t>211 (30%)</w:t>
            </w:r>
          </w:p>
        </w:tc>
      </w:tr>
      <w:tr w:rsidR="00B262E1" w:rsidRPr="006C1AF7" w14:paraId="46B34EFB" w14:textId="77777777" w:rsidTr="008B66CA">
        <w:trPr>
          <w:cantSplit/>
          <w:jc w:val="center"/>
        </w:trPr>
        <w:tc>
          <w:tcPr>
            <w:tcW w:w="5000" w:type="pct"/>
            <w:gridSpan w:val="2"/>
          </w:tcPr>
          <w:p w14:paraId="5F0B11B6" w14:textId="3DE48776" w:rsidR="00B262E1" w:rsidRPr="006C1AF7" w:rsidRDefault="00B262E1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</w:tbl>
    <w:p w14:paraId="67E9C12F" w14:textId="77777777" w:rsidR="00B262E1" w:rsidRDefault="00B262E1">
      <w:pPr>
        <w:pStyle w:val="FirstParagraph"/>
      </w:pPr>
    </w:p>
    <w:sectPr w:rsidR="00B262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3D849E" w14:textId="77777777" w:rsidR="00E872EF" w:rsidRDefault="00E872EF">
      <w:pPr>
        <w:spacing w:after="0"/>
      </w:pPr>
      <w:r>
        <w:separator/>
      </w:r>
    </w:p>
  </w:endnote>
  <w:endnote w:type="continuationSeparator" w:id="0">
    <w:p w14:paraId="75237300" w14:textId="77777777" w:rsidR="00E872EF" w:rsidRDefault="00E872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F29EC4" w14:textId="77777777" w:rsidR="00E872EF" w:rsidRDefault="00E872EF">
      <w:r>
        <w:separator/>
      </w:r>
    </w:p>
  </w:footnote>
  <w:footnote w:type="continuationSeparator" w:id="0">
    <w:p w14:paraId="3BBEA182" w14:textId="77777777" w:rsidR="00E872EF" w:rsidRDefault="00E872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04052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00502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IwMjEzMTA0MbY0tzRW0lEKTi0uzszPAykwrAUAVJVKySwAAAA="/>
  </w:docVars>
  <w:rsids>
    <w:rsidRoot w:val="00B262E1"/>
    <w:rsid w:val="001959B9"/>
    <w:rsid w:val="006C1AF7"/>
    <w:rsid w:val="008B66CA"/>
    <w:rsid w:val="00B262E1"/>
    <w:rsid w:val="00E872E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6A65C"/>
  <w15:docId w15:val="{A7A0DE03-E0DC-4A9E-A2FA-C13BBEAE3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E74448-A8DD-4527-8085-0191286AE0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88</Words>
  <Characters>1077</Characters>
  <Application>Microsoft Office Word</Application>
  <DocSecurity>0</DocSecurity>
  <Lines>8</Lines>
  <Paragraphs>2</Paragraphs>
  <ScaleCrop>false</ScaleCrop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rin Binte Ahmed</cp:lastModifiedBy>
  <cp:revision>3</cp:revision>
  <dcterms:created xsi:type="dcterms:W3CDTF">2024-06-14T07:43:00Z</dcterms:created>
  <dcterms:modified xsi:type="dcterms:W3CDTF">2024-06-14T07:46:00Z</dcterms:modified>
</cp:coreProperties>
</file>